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1611F3A" w14:textId="77777777" w:rsidR="00F0365D" w:rsidRPr="003F6EF3" w:rsidRDefault="003F6EF3" w:rsidP="003F6EF3">
      <w:pPr>
        <w:jc w:val="center"/>
        <w:rPr>
          <w:b/>
          <w:sz w:val="32"/>
        </w:rPr>
      </w:pPr>
      <w:r w:rsidRPr="003F6EF3">
        <w:rPr>
          <w:b/>
          <w:sz w:val="32"/>
        </w:rPr>
        <w:t>AT03 Production Diary</w:t>
      </w:r>
    </w:p>
    <w:p w14:paraId="75F7D027" w14:textId="728B2573" w:rsidR="003F6EF3" w:rsidRPr="003F6EF3" w:rsidRDefault="003F6EF3">
      <w:pPr>
        <w:rPr>
          <w:b/>
          <w:sz w:val="24"/>
        </w:rPr>
      </w:pPr>
      <w:r w:rsidRPr="00704B55">
        <w:rPr>
          <w:b/>
          <w:sz w:val="24"/>
          <w:highlight w:val="cyan"/>
        </w:rPr>
        <w:t>1.1.1 A* Algorithm Research</w:t>
      </w:r>
    </w:p>
    <w:p w14:paraId="3EF97170" w14:textId="23596F8D" w:rsidR="003F6EF3" w:rsidRDefault="00374FD4" w:rsidP="003F6EF3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</w:pPr>
      <w:r w:rsidRPr="00374FD4">
        <w:rPr>
          <w:rStyle w:val="MyStyleChar"/>
        </w:rPr>
        <w:t>A* is one of the best path-finding algorithms for finding the shortest path to a goa</w:t>
      </w:r>
      <w:r>
        <w:rPr>
          <w:rStyle w:val="MyStyleChar"/>
        </w:rPr>
        <w:t>l.</w:t>
      </w:r>
    </w:p>
    <w:p w14:paraId="0281A68A" w14:textId="77777777" w:rsidR="003F6EF3" w:rsidRPr="003F6EF3" w:rsidRDefault="003F6EF3">
      <w:pPr>
        <w:rPr>
          <w:b/>
          <w:u w:val="single"/>
        </w:rPr>
      </w:pPr>
      <w:r w:rsidRPr="003F6EF3">
        <w:rPr>
          <w:b/>
          <w:u w:val="single"/>
        </w:rPr>
        <w:t>A* Terminology Definitions</w:t>
      </w:r>
    </w:p>
    <w:p w14:paraId="42DEAF3C" w14:textId="77777777" w:rsidR="003F6EF3" w:rsidRPr="003F6EF3" w:rsidRDefault="003F6EF3" w:rsidP="003F6EF3">
      <w:pPr>
        <w:rPr>
          <w:b/>
        </w:rPr>
      </w:pPr>
      <w:r w:rsidRPr="003F6EF3">
        <w:rPr>
          <w:b/>
        </w:rPr>
        <w:t>F Cost</w:t>
      </w:r>
      <w:r>
        <w:rPr>
          <w:b/>
        </w:rPr>
        <w:t>:</w:t>
      </w:r>
    </w:p>
    <w:p w14:paraId="73F565FD" w14:textId="043F8F04" w:rsidR="003F6EF3" w:rsidRDefault="0023304A" w:rsidP="003F6EF3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</w:pPr>
      <w:r w:rsidRPr="0023304A">
        <w:rPr>
          <w:rStyle w:val="MyStyleChar"/>
        </w:rPr>
        <w:t>This is the cost for moving to the nod</w:t>
      </w:r>
      <w:r>
        <w:rPr>
          <w:rStyle w:val="MyStyleChar"/>
        </w:rPr>
        <w:t>e.</w:t>
      </w:r>
      <w:r w:rsidR="004B1978">
        <w:rPr>
          <w:rStyle w:val="MyStyleChar"/>
        </w:rPr>
        <w:t xml:space="preserve"> It is the g + h costs</w:t>
      </w:r>
    </w:p>
    <w:p w14:paraId="28569FE9" w14:textId="77777777" w:rsidR="003F6EF3" w:rsidRPr="003F6EF3" w:rsidRDefault="003F6EF3" w:rsidP="003F6EF3">
      <w:pPr>
        <w:rPr>
          <w:b/>
        </w:rPr>
      </w:pPr>
      <w:r w:rsidRPr="003F6EF3">
        <w:rPr>
          <w:b/>
        </w:rPr>
        <w:t>Heuristic</w:t>
      </w:r>
      <w:r>
        <w:rPr>
          <w:b/>
        </w:rPr>
        <w:t>:</w:t>
      </w:r>
    </w:p>
    <w:p w14:paraId="1E417102" w14:textId="3FF8C96A" w:rsidR="003F6EF3" w:rsidRDefault="0023304A" w:rsidP="003F6EF3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</w:pPr>
      <w:r w:rsidRPr="0023304A">
        <w:rPr>
          <w:rStyle w:val="MyStyleChar"/>
        </w:rPr>
        <w:t>Is the estimated movement cos</w:t>
      </w:r>
      <w:r>
        <w:rPr>
          <w:rStyle w:val="MyStyleChar"/>
        </w:rPr>
        <w:t>t.</w:t>
      </w:r>
    </w:p>
    <w:p w14:paraId="4F991884" w14:textId="77777777" w:rsidR="003F6EF3" w:rsidRPr="003F6EF3" w:rsidRDefault="003F6EF3" w:rsidP="003F6EF3">
      <w:pPr>
        <w:rPr>
          <w:b/>
        </w:rPr>
      </w:pPr>
      <w:r w:rsidRPr="003F6EF3">
        <w:rPr>
          <w:b/>
        </w:rPr>
        <w:t>Priority Queue</w:t>
      </w:r>
      <w:r>
        <w:rPr>
          <w:b/>
        </w:rPr>
        <w:t>:</w:t>
      </w:r>
    </w:p>
    <w:p w14:paraId="3F4E6209" w14:textId="6061489E" w:rsidR="003F6EF3" w:rsidRPr="003F6EF3" w:rsidRDefault="0023304A" w:rsidP="003F6EF3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</w:pPr>
      <w:r w:rsidRPr="0023304A">
        <w:rPr>
          <w:rStyle w:val="MyStyleChar"/>
        </w:rPr>
        <w:t>The lower heuristic has higher priorit</w:t>
      </w:r>
      <w:r>
        <w:rPr>
          <w:rStyle w:val="MyStyleChar"/>
        </w:rPr>
        <w:t>y.</w:t>
      </w:r>
    </w:p>
    <w:p w14:paraId="3D13C431" w14:textId="77777777" w:rsidR="00660EDB" w:rsidRDefault="003F6EF3">
      <w:pPr>
        <w:rPr>
          <w:b/>
          <w:sz w:val="24"/>
        </w:rPr>
      </w:pPr>
      <w:r w:rsidRPr="003F6EF3">
        <w:rPr>
          <w:b/>
          <w:sz w:val="24"/>
        </w:rPr>
        <w:t xml:space="preserve">1.2.1 </w:t>
      </w:r>
      <w:r w:rsidR="00660EDB">
        <w:rPr>
          <w:b/>
          <w:sz w:val="24"/>
        </w:rPr>
        <w:t>Specifications and Software Analysis</w:t>
      </w:r>
    </w:p>
    <w:p w14:paraId="3A5A6C3C" w14:textId="77777777" w:rsidR="003F6EF3" w:rsidRPr="00660EDB" w:rsidRDefault="003F6EF3">
      <w:pPr>
        <w:rPr>
          <w:b/>
        </w:rPr>
      </w:pPr>
      <w:r w:rsidRPr="00660EDB">
        <w:rPr>
          <w:b/>
        </w:rPr>
        <w:t>3D Model Export Specifications</w:t>
      </w:r>
      <w:r w:rsidR="006135F3">
        <w:rPr>
          <w:b/>
        </w:rPr>
        <w:t>:</w:t>
      </w:r>
    </w:p>
    <w:p w14:paraId="39F70ADF" w14:textId="77777777" w:rsidR="003F6EF3" w:rsidRPr="003F6EF3" w:rsidRDefault="003F6EF3" w:rsidP="003F6EF3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</w:pPr>
    </w:p>
    <w:p w14:paraId="5568D504" w14:textId="77777777" w:rsidR="003F6EF3" w:rsidRPr="006135F3" w:rsidRDefault="003F6EF3">
      <w:pPr>
        <w:rPr>
          <w:b/>
        </w:rPr>
      </w:pPr>
      <w:r w:rsidRPr="006135F3">
        <w:rPr>
          <w:b/>
        </w:rPr>
        <w:t>Character Animation Specifications</w:t>
      </w:r>
      <w:r w:rsidR="006135F3">
        <w:rPr>
          <w:b/>
        </w:rPr>
        <w:t>:</w:t>
      </w:r>
    </w:p>
    <w:p w14:paraId="31C0E9A6" w14:textId="77777777" w:rsidR="003F6EF3" w:rsidRPr="003F6EF3" w:rsidRDefault="003F6EF3" w:rsidP="003F6EF3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</w:pPr>
    </w:p>
    <w:p w14:paraId="50D04E0F" w14:textId="77777777" w:rsidR="003F6EF3" w:rsidRPr="006135F3" w:rsidRDefault="003F6EF3">
      <w:pPr>
        <w:rPr>
          <w:b/>
        </w:rPr>
      </w:pPr>
      <w:r w:rsidRPr="006135F3">
        <w:rPr>
          <w:b/>
        </w:rPr>
        <w:t>Animation Features, Toolsets, and Capabilities in Unity</w:t>
      </w:r>
      <w:r w:rsidR="006135F3">
        <w:rPr>
          <w:b/>
        </w:rPr>
        <w:t>:</w:t>
      </w:r>
    </w:p>
    <w:p w14:paraId="624F7D99" w14:textId="77777777" w:rsidR="003F6EF3" w:rsidRPr="003F6EF3" w:rsidRDefault="003F6EF3" w:rsidP="003F6EF3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</w:pPr>
    </w:p>
    <w:p w14:paraId="1E9242DB" w14:textId="77777777" w:rsidR="003F6EF3" w:rsidRPr="00A178C0" w:rsidRDefault="00A178C0">
      <w:pPr>
        <w:rPr>
          <w:b/>
          <w:sz w:val="24"/>
        </w:rPr>
      </w:pPr>
      <w:r w:rsidRPr="00A178C0">
        <w:rPr>
          <w:b/>
          <w:sz w:val="24"/>
        </w:rPr>
        <w:t xml:space="preserve">1.2.2 Unity Scene </w:t>
      </w:r>
      <w:r w:rsidR="0068685B">
        <w:rPr>
          <w:b/>
          <w:sz w:val="24"/>
        </w:rPr>
        <w:t>Navigation</w:t>
      </w:r>
    </w:p>
    <w:p w14:paraId="6C1B9117" w14:textId="77777777" w:rsidR="003F6EF3" w:rsidRPr="00A178C0" w:rsidRDefault="00A178C0">
      <w:pPr>
        <w:rPr>
          <w:b/>
        </w:rPr>
      </w:pPr>
      <w:r w:rsidRPr="00A178C0">
        <w:rPr>
          <w:b/>
        </w:rPr>
        <w:t>Panning the viewport camera:</w:t>
      </w:r>
    </w:p>
    <w:p w14:paraId="789A0EC5" w14:textId="77777777" w:rsidR="00A178C0" w:rsidRDefault="00A178C0" w:rsidP="00A178C0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</w:pPr>
    </w:p>
    <w:p w14:paraId="49359FAA" w14:textId="77777777" w:rsidR="00A178C0" w:rsidRPr="00A178C0" w:rsidRDefault="00A178C0">
      <w:pPr>
        <w:rPr>
          <w:b/>
        </w:rPr>
      </w:pPr>
      <w:r w:rsidRPr="00A178C0">
        <w:rPr>
          <w:b/>
        </w:rPr>
        <w:t>Zooming the viewport camera</w:t>
      </w:r>
      <w:r>
        <w:rPr>
          <w:b/>
        </w:rPr>
        <w:t xml:space="preserve"> in/out</w:t>
      </w:r>
      <w:r w:rsidRPr="00A178C0">
        <w:rPr>
          <w:b/>
        </w:rPr>
        <w:t>:</w:t>
      </w:r>
    </w:p>
    <w:p w14:paraId="293B1F97" w14:textId="77777777" w:rsidR="003F6EF3" w:rsidRPr="003F6EF3" w:rsidRDefault="003F6EF3" w:rsidP="00A178C0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</w:pPr>
    </w:p>
    <w:p w14:paraId="5C37ADBC" w14:textId="77777777" w:rsidR="003F6EF3" w:rsidRPr="00A178C0" w:rsidRDefault="00A178C0">
      <w:pPr>
        <w:rPr>
          <w:b/>
        </w:rPr>
      </w:pPr>
      <w:r w:rsidRPr="00A178C0">
        <w:rPr>
          <w:b/>
        </w:rPr>
        <w:t>Rotating the viewport camera:</w:t>
      </w:r>
    </w:p>
    <w:p w14:paraId="5F10E2E1" w14:textId="77777777" w:rsidR="003F6EF3" w:rsidRPr="003F6EF3" w:rsidRDefault="003F6EF3" w:rsidP="00A178C0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</w:pPr>
    </w:p>
    <w:p w14:paraId="25DCCCEC" w14:textId="77777777" w:rsidR="003F6EF3" w:rsidRPr="0068685B" w:rsidRDefault="0068685B">
      <w:pPr>
        <w:rPr>
          <w:b/>
          <w:sz w:val="24"/>
        </w:rPr>
      </w:pPr>
      <w:r w:rsidRPr="0068685B">
        <w:rPr>
          <w:b/>
          <w:sz w:val="24"/>
        </w:rPr>
        <w:t>1.2.3 Enhancing Workflow in Unity</w:t>
      </w:r>
    </w:p>
    <w:p w14:paraId="22AE44E4" w14:textId="77777777" w:rsidR="0068685B" w:rsidRPr="0068685B" w:rsidRDefault="0068685B">
      <w:pPr>
        <w:rPr>
          <w:b/>
        </w:rPr>
      </w:pPr>
      <w:r>
        <w:rPr>
          <w:b/>
        </w:rPr>
        <w:t>Keyboard Hotkey/Shortcut Procedures</w:t>
      </w:r>
      <w:r w:rsidRPr="0068685B">
        <w:rPr>
          <w:b/>
        </w:rPr>
        <w:t>:</w:t>
      </w:r>
    </w:p>
    <w:p w14:paraId="1295996D" w14:textId="77777777" w:rsidR="0068685B" w:rsidRDefault="0068685B" w:rsidP="0068685B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</w:pPr>
    </w:p>
    <w:p w14:paraId="102B9FBA" w14:textId="77777777" w:rsidR="0068685B" w:rsidRPr="0068685B" w:rsidRDefault="0068685B">
      <w:pPr>
        <w:rPr>
          <w:b/>
        </w:rPr>
      </w:pPr>
      <w:r w:rsidRPr="0068685B">
        <w:rPr>
          <w:b/>
        </w:rPr>
        <w:t>Navigational Input Procedure:</w:t>
      </w:r>
    </w:p>
    <w:p w14:paraId="749B4DBA" w14:textId="77777777" w:rsidR="0068685B" w:rsidRDefault="0068685B" w:rsidP="0068685B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</w:pPr>
    </w:p>
    <w:p w14:paraId="0501CA64" w14:textId="77777777" w:rsidR="0068685B" w:rsidRPr="00173984" w:rsidRDefault="000F54DF">
      <w:pPr>
        <w:rPr>
          <w:b/>
          <w:sz w:val="24"/>
        </w:rPr>
      </w:pPr>
      <w:r w:rsidRPr="00173984">
        <w:rPr>
          <w:b/>
          <w:sz w:val="24"/>
        </w:rPr>
        <w:t>1.3.1</w:t>
      </w:r>
      <w:r w:rsidR="00173984" w:rsidRPr="00173984">
        <w:rPr>
          <w:b/>
          <w:sz w:val="24"/>
        </w:rPr>
        <w:t xml:space="preserve"> HCI Device Integration Research</w:t>
      </w:r>
    </w:p>
    <w:p w14:paraId="30BE0E82" w14:textId="77777777" w:rsidR="00173984" w:rsidRDefault="00173984" w:rsidP="00173984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</w:pPr>
    </w:p>
    <w:p w14:paraId="063F6334" w14:textId="77777777" w:rsidR="00173984" w:rsidRPr="00173984" w:rsidRDefault="00173984">
      <w:pPr>
        <w:rPr>
          <w:b/>
        </w:rPr>
      </w:pPr>
      <w:r w:rsidRPr="00173984">
        <w:rPr>
          <w:b/>
        </w:rPr>
        <w:t>Potential HCI Devices</w:t>
      </w:r>
      <w:r>
        <w:rPr>
          <w:b/>
        </w:rPr>
        <w:t>:</w:t>
      </w:r>
    </w:p>
    <w:p w14:paraId="48CD6A6D" w14:textId="77777777" w:rsidR="00173984" w:rsidRPr="00173984" w:rsidRDefault="00173984" w:rsidP="00173984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</w:pPr>
    </w:p>
    <w:p w14:paraId="0B78BBB5" w14:textId="77777777" w:rsidR="000F54DF" w:rsidRPr="00173984" w:rsidRDefault="00173984">
      <w:pPr>
        <w:rPr>
          <w:b/>
        </w:rPr>
      </w:pPr>
      <w:r>
        <w:rPr>
          <w:b/>
        </w:rPr>
        <w:t xml:space="preserve">Selected </w:t>
      </w:r>
      <w:r w:rsidRPr="00173984">
        <w:rPr>
          <w:b/>
        </w:rPr>
        <w:t>HCI Devices</w:t>
      </w:r>
      <w:r>
        <w:rPr>
          <w:b/>
        </w:rPr>
        <w:t xml:space="preserve"> and Associated Control Schemes:</w:t>
      </w:r>
    </w:p>
    <w:p w14:paraId="31C5B5A5" w14:textId="77777777" w:rsidR="0068685B" w:rsidRDefault="0068685B" w:rsidP="00173984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</w:pPr>
    </w:p>
    <w:p w14:paraId="08D638D6" w14:textId="77777777" w:rsidR="0068685B" w:rsidRPr="00B60C97" w:rsidRDefault="00B60C97">
      <w:pPr>
        <w:rPr>
          <w:b/>
          <w:sz w:val="24"/>
        </w:rPr>
      </w:pPr>
      <w:r w:rsidRPr="00704B55">
        <w:rPr>
          <w:b/>
          <w:sz w:val="24"/>
          <w:highlight w:val="cyan"/>
        </w:rPr>
        <w:t>1.3.2 Planned HCI Integration</w:t>
      </w:r>
    </w:p>
    <w:p w14:paraId="1D4F1E92" w14:textId="77777777" w:rsidR="00B60C97" w:rsidRPr="00B60C97" w:rsidRDefault="00B60C97">
      <w:pPr>
        <w:rPr>
          <w:b/>
        </w:rPr>
      </w:pPr>
      <w:r w:rsidRPr="00B60C97">
        <w:rPr>
          <w:b/>
        </w:rPr>
        <w:t>C# Event System Summary</w:t>
      </w:r>
      <w:r>
        <w:rPr>
          <w:b/>
        </w:rPr>
        <w:t>:</w:t>
      </w:r>
    </w:p>
    <w:p w14:paraId="522D8CFC" w14:textId="67949977" w:rsidR="00920802" w:rsidRDefault="00D16595" w:rsidP="00B60C97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</w:pPr>
      <w:r w:rsidRPr="00A21E87">
        <w:rPr>
          <w:rStyle w:val="MyStyleChar"/>
        </w:rPr>
        <w:t xml:space="preserve">C# Event </w:t>
      </w:r>
      <w:r w:rsidR="006B43E6" w:rsidRPr="00A21E87">
        <w:rPr>
          <w:rStyle w:val="MyStyleChar"/>
        </w:rPr>
        <w:t>system</w:t>
      </w:r>
      <w:r w:rsidR="00920802" w:rsidRPr="00A21E87">
        <w:rPr>
          <w:rStyle w:val="MyStyleChar"/>
        </w:rPr>
        <w:t xml:space="preserve"> will be used to determine what state the AI will be in:</w:t>
      </w:r>
      <w:r w:rsidR="00920802" w:rsidRPr="00A21E87">
        <w:rPr>
          <w:rStyle w:val="MyStyleChar"/>
        </w:rPr>
        <w:br/>
        <w:t>Wander (is moving &amp; not chasing player)</w:t>
      </w:r>
      <w:r w:rsidR="00920802" w:rsidRPr="00A21E87">
        <w:rPr>
          <w:rStyle w:val="MyStyleChar"/>
        </w:rPr>
        <w:br/>
        <w:t>Chase (Player is in detection area)</w:t>
      </w:r>
      <w:r w:rsidR="00920802" w:rsidRPr="00A21E87">
        <w:rPr>
          <w:rStyle w:val="MyStyleChar"/>
        </w:rPr>
        <w:br/>
        <w:t>Idle (is not moving &amp; not chasing player)</w:t>
      </w:r>
      <w:r w:rsidR="00920802" w:rsidRPr="00A21E87">
        <w:rPr>
          <w:rStyle w:val="MyStyleChar"/>
        </w:rPr>
        <w:br/>
        <w:t>Stun (Player interacted with m</w:t>
      </w:r>
      <w:r w:rsidR="00A21E87">
        <w:rPr>
          <w:rStyle w:val="MyStyleChar"/>
        </w:rPr>
        <w:t>e).</w:t>
      </w:r>
    </w:p>
    <w:p w14:paraId="674047DF" w14:textId="77777777" w:rsidR="0068685B" w:rsidRPr="00B60C97" w:rsidRDefault="00B60C97">
      <w:pPr>
        <w:rPr>
          <w:b/>
        </w:rPr>
      </w:pPr>
      <w:r w:rsidRPr="00B60C97">
        <w:rPr>
          <w:b/>
        </w:rPr>
        <w:t>Unity GUI Library Review</w:t>
      </w:r>
      <w:r w:rsidR="009D3C06">
        <w:rPr>
          <w:b/>
        </w:rPr>
        <w:t>s</w:t>
      </w:r>
      <w:r>
        <w:rPr>
          <w:b/>
        </w:rPr>
        <w:t>:</w:t>
      </w:r>
    </w:p>
    <w:p w14:paraId="2812316C" w14:textId="77777777" w:rsidR="00B60C97" w:rsidRDefault="00B60C97" w:rsidP="00FB3009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</w:pPr>
    </w:p>
    <w:p w14:paraId="5CFEB5ED" w14:textId="77777777" w:rsidR="00FB3009" w:rsidRPr="006E0835" w:rsidRDefault="004A6F5E" w:rsidP="00FB3009">
      <w:pPr>
        <w:rPr>
          <w:b/>
          <w:sz w:val="24"/>
        </w:rPr>
      </w:pPr>
      <w:r w:rsidRPr="006E0835">
        <w:rPr>
          <w:b/>
          <w:sz w:val="24"/>
        </w:rPr>
        <w:t>1.3.3 UI Widget Example Overviews</w:t>
      </w:r>
    </w:p>
    <w:p w14:paraId="3296400E" w14:textId="77777777" w:rsidR="004A6F5E" w:rsidRDefault="004A6F5E" w:rsidP="006E0835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</w:pPr>
    </w:p>
    <w:p w14:paraId="492435B2" w14:textId="77777777" w:rsidR="004A6F5E" w:rsidRPr="00C800A2" w:rsidRDefault="006E0835" w:rsidP="00FB3009">
      <w:pPr>
        <w:rPr>
          <w:b/>
          <w:sz w:val="24"/>
        </w:rPr>
      </w:pPr>
      <w:r w:rsidRPr="00C800A2">
        <w:rPr>
          <w:b/>
          <w:sz w:val="24"/>
        </w:rPr>
        <w:t>2.1.1 AI Behaviour Chart</w:t>
      </w:r>
    </w:p>
    <w:p w14:paraId="0D2CDAFD" w14:textId="77777777" w:rsidR="006E0835" w:rsidRDefault="006E0835" w:rsidP="006E0835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center"/>
        <w:rPr>
          <w:i/>
          <w:iCs/>
        </w:rPr>
      </w:pPr>
      <w:r>
        <w:rPr>
          <w:i/>
          <w:iCs/>
        </w:rPr>
        <w:t>Insert your behaviour chart for the AI here.</w:t>
      </w:r>
    </w:p>
    <w:p w14:paraId="0CD9CFEA" w14:textId="77777777" w:rsidR="004A6F5E" w:rsidRPr="00C800A2" w:rsidRDefault="00D3583F" w:rsidP="00FB3009">
      <w:pPr>
        <w:rPr>
          <w:b/>
          <w:sz w:val="24"/>
        </w:rPr>
      </w:pPr>
      <w:r w:rsidRPr="00C800A2">
        <w:rPr>
          <w:b/>
          <w:sz w:val="24"/>
        </w:rPr>
        <w:t>2.1.2 AI Design Review</w:t>
      </w:r>
    </w:p>
    <w:p w14:paraId="1B09F9BC" w14:textId="77777777" w:rsidR="004A6F5E" w:rsidRPr="00D3583F" w:rsidRDefault="00D3583F" w:rsidP="00FB3009">
      <w:pPr>
        <w:rPr>
          <w:b/>
        </w:rPr>
      </w:pPr>
      <w:r w:rsidRPr="00D3583F">
        <w:rPr>
          <w:b/>
        </w:rPr>
        <w:t>Review of AI Design Feasibility</w:t>
      </w:r>
      <w:r>
        <w:rPr>
          <w:b/>
        </w:rPr>
        <w:t>:</w:t>
      </w:r>
    </w:p>
    <w:p w14:paraId="68BE5DD6" w14:textId="77777777" w:rsidR="004A6F5E" w:rsidRDefault="004A6F5E" w:rsidP="00D3583F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</w:pPr>
    </w:p>
    <w:p w14:paraId="6A22D1F3" w14:textId="77777777" w:rsidR="004A6F5E" w:rsidRPr="00D3583F" w:rsidRDefault="00D3583F" w:rsidP="00FB3009">
      <w:pPr>
        <w:rPr>
          <w:b/>
        </w:rPr>
      </w:pPr>
      <w:r w:rsidRPr="00D3583F">
        <w:rPr>
          <w:b/>
        </w:rPr>
        <w:t xml:space="preserve">AI Production Timeline and Cost </w:t>
      </w:r>
      <w:r>
        <w:rPr>
          <w:b/>
        </w:rPr>
        <w:t>Estimates:</w:t>
      </w:r>
    </w:p>
    <w:p w14:paraId="54DD571B" w14:textId="66E6FF60" w:rsidR="00D3583F" w:rsidRDefault="009D79AF" w:rsidP="00D3583F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</w:pPr>
      <w:r>
        <w:t>E = (Optimistic +(4 * Likely) + Pessimistic)/6</w:t>
      </w:r>
    </w:p>
    <w:p w14:paraId="4A637C00" w14:textId="77777777" w:rsidR="00D3583F" w:rsidRPr="00C800A2" w:rsidRDefault="007E7F18" w:rsidP="00FB3009">
      <w:pPr>
        <w:rPr>
          <w:b/>
          <w:sz w:val="24"/>
        </w:rPr>
      </w:pPr>
      <w:r w:rsidRPr="00E72CA8">
        <w:rPr>
          <w:b/>
          <w:sz w:val="24"/>
          <w:highlight w:val="cyan"/>
        </w:rPr>
        <w:lastRenderedPageBreak/>
        <w:t>2.2.1 Animation Reference Materials</w:t>
      </w:r>
    </w:p>
    <w:p w14:paraId="6598F9FE" w14:textId="77777777" w:rsidR="00D3583F" w:rsidRDefault="00D3583F" w:rsidP="007E7F18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</w:pPr>
    </w:p>
    <w:p w14:paraId="38BB77FD" w14:textId="77777777" w:rsidR="007E7F18" w:rsidRPr="00C800A2" w:rsidRDefault="00380FE8" w:rsidP="007E7F18">
      <w:pPr>
        <w:rPr>
          <w:b/>
          <w:sz w:val="24"/>
        </w:rPr>
      </w:pPr>
      <w:r w:rsidRPr="00E72CA8">
        <w:rPr>
          <w:b/>
          <w:sz w:val="24"/>
          <w:highlight w:val="cyan"/>
        </w:rPr>
        <w:t>2.3.1 UI Widget Paper Prototype</w:t>
      </w:r>
    </w:p>
    <w:p w14:paraId="0AF70246" w14:textId="77777777" w:rsidR="00380FE8" w:rsidRPr="001F7C0D" w:rsidRDefault="001F7C0D" w:rsidP="001F7C0D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center"/>
        <w:rPr>
          <w:i/>
          <w:iCs/>
        </w:rPr>
      </w:pPr>
      <w:r>
        <w:rPr>
          <w:i/>
          <w:iCs/>
        </w:rPr>
        <w:t>Insert the paper prototypes for the required UI widget here.</w:t>
      </w:r>
    </w:p>
    <w:p w14:paraId="411EF758" w14:textId="77777777" w:rsidR="007E7F18" w:rsidRDefault="00C800A2" w:rsidP="007E7F18">
      <w:pPr>
        <w:rPr>
          <w:b/>
          <w:sz w:val="24"/>
        </w:rPr>
      </w:pPr>
      <w:r w:rsidRPr="00C800A2">
        <w:rPr>
          <w:b/>
          <w:sz w:val="24"/>
        </w:rPr>
        <w:t>3</w:t>
      </w:r>
      <w:r w:rsidR="001003B7">
        <w:rPr>
          <w:b/>
          <w:sz w:val="24"/>
        </w:rPr>
        <w:t>.1</w:t>
      </w:r>
      <w:r w:rsidRPr="00C800A2">
        <w:rPr>
          <w:b/>
          <w:sz w:val="24"/>
        </w:rPr>
        <w:t>.2</w:t>
      </w:r>
      <w:r w:rsidR="000E7190">
        <w:rPr>
          <w:b/>
          <w:sz w:val="24"/>
        </w:rPr>
        <w:t>/3.3.2</w:t>
      </w:r>
      <w:r w:rsidRPr="00C800A2">
        <w:rPr>
          <w:b/>
          <w:sz w:val="24"/>
        </w:rPr>
        <w:t xml:space="preserve"> Testing Log</w:t>
      </w:r>
    </w:p>
    <w:p w14:paraId="5C03C27C" w14:textId="77777777" w:rsidR="00E73C52" w:rsidRPr="00E73C52" w:rsidRDefault="00E73C52" w:rsidP="00E73C52">
      <w:pPr>
        <w:jc w:val="center"/>
        <w:rPr>
          <w:i/>
          <w:iCs/>
        </w:rPr>
      </w:pPr>
      <w:r>
        <w:rPr>
          <w:i/>
          <w:iCs/>
        </w:rPr>
        <w:t>Please add rows as required.</w:t>
      </w:r>
    </w:p>
    <w:tbl>
      <w:tblPr>
        <w:tblStyle w:val="PlainTable11"/>
        <w:tblW w:w="0" w:type="auto"/>
        <w:tblLook w:val="04A0" w:firstRow="1" w:lastRow="0" w:firstColumn="1" w:lastColumn="0" w:noHBand="0" w:noVBand="1"/>
      </w:tblPr>
      <w:tblGrid>
        <w:gridCol w:w="2254"/>
        <w:gridCol w:w="2254"/>
        <w:gridCol w:w="2254"/>
        <w:gridCol w:w="2254"/>
      </w:tblGrid>
      <w:tr w:rsidR="00C800A2" w14:paraId="60B1128A" w14:textId="77777777" w:rsidTr="00C800A2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54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hideMark/>
          </w:tcPr>
          <w:p w14:paraId="1748EEE2" w14:textId="77777777" w:rsidR="00C800A2" w:rsidRDefault="00C800A2">
            <w:pPr>
              <w:jc w:val="center"/>
            </w:pPr>
            <w:r>
              <w:t>Test Case Description</w:t>
            </w:r>
          </w:p>
        </w:tc>
        <w:tc>
          <w:tcPr>
            <w:tcW w:w="2254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hideMark/>
          </w:tcPr>
          <w:p w14:paraId="640113CA" w14:textId="77777777" w:rsidR="00C800A2" w:rsidRDefault="00C800A2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Expected Results</w:t>
            </w:r>
          </w:p>
        </w:tc>
        <w:tc>
          <w:tcPr>
            <w:tcW w:w="2254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hideMark/>
          </w:tcPr>
          <w:p w14:paraId="1861155C" w14:textId="77777777" w:rsidR="00C800A2" w:rsidRDefault="00C800A2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Actual Results</w:t>
            </w:r>
          </w:p>
        </w:tc>
        <w:tc>
          <w:tcPr>
            <w:tcW w:w="2254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hideMark/>
          </w:tcPr>
          <w:p w14:paraId="5F7D3041" w14:textId="77777777" w:rsidR="00C800A2" w:rsidRDefault="00C800A2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Success?</w:t>
            </w:r>
          </w:p>
        </w:tc>
      </w:tr>
      <w:tr w:rsidR="00C800A2" w14:paraId="42AFB98C" w14:textId="77777777" w:rsidTr="00C800A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54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04212BAD" w14:textId="77777777" w:rsidR="00C800A2" w:rsidRDefault="00C800A2"/>
        </w:tc>
        <w:tc>
          <w:tcPr>
            <w:tcW w:w="2254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079542C6" w14:textId="77777777" w:rsidR="00C800A2" w:rsidRDefault="00C800A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2254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042F5EE1" w14:textId="77777777" w:rsidR="00C800A2" w:rsidRDefault="00C800A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2254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28579304" w14:textId="77777777" w:rsidR="00C800A2" w:rsidRDefault="00C800A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</w:tr>
      <w:tr w:rsidR="00C800A2" w14:paraId="11E1EA54" w14:textId="77777777" w:rsidTr="00C800A2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54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6A6E196E" w14:textId="77777777" w:rsidR="00C800A2" w:rsidRDefault="00C800A2"/>
        </w:tc>
        <w:tc>
          <w:tcPr>
            <w:tcW w:w="2254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1CD28E8B" w14:textId="77777777" w:rsidR="00C800A2" w:rsidRDefault="00C800A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2254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54B32E75" w14:textId="77777777" w:rsidR="00C800A2" w:rsidRDefault="00C800A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2254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790A0EAD" w14:textId="77777777" w:rsidR="00C800A2" w:rsidRDefault="00C800A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  <w:tr w:rsidR="00C800A2" w14:paraId="787AEC48" w14:textId="77777777" w:rsidTr="00C800A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54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22E74626" w14:textId="77777777" w:rsidR="00C800A2" w:rsidRDefault="00C800A2"/>
        </w:tc>
        <w:tc>
          <w:tcPr>
            <w:tcW w:w="2254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1D7AEB09" w14:textId="77777777" w:rsidR="00C800A2" w:rsidRDefault="00C800A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2254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0F9779D6" w14:textId="77777777" w:rsidR="00C800A2" w:rsidRDefault="00C800A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2254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4129B7BF" w14:textId="77777777" w:rsidR="00C800A2" w:rsidRDefault="00C800A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</w:tr>
      <w:tr w:rsidR="00C800A2" w14:paraId="719EF29D" w14:textId="77777777" w:rsidTr="00C800A2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54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1EC77474" w14:textId="77777777" w:rsidR="00C800A2" w:rsidRDefault="00C800A2"/>
        </w:tc>
        <w:tc>
          <w:tcPr>
            <w:tcW w:w="2254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64CB4800" w14:textId="77777777" w:rsidR="00C800A2" w:rsidRDefault="00C800A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2254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65961B3D" w14:textId="77777777" w:rsidR="00C800A2" w:rsidRDefault="00C800A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2254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4A9FDAEF" w14:textId="77777777" w:rsidR="00C800A2" w:rsidRDefault="00C800A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  <w:tr w:rsidR="00C800A2" w14:paraId="2BA743F1" w14:textId="77777777" w:rsidTr="00C800A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54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79CE7189" w14:textId="77777777" w:rsidR="00C800A2" w:rsidRDefault="00C800A2"/>
        </w:tc>
        <w:tc>
          <w:tcPr>
            <w:tcW w:w="2254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7FE68263" w14:textId="77777777" w:rsidR="00C800A2" w:rsidRDefault="00C800A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2254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49250647" w14:textId="77777777" w:rsidR="00C800A2" w:rsidRDefault="00C800A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2254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2C6EA471" w14:textId="77777777" w:rsidR="00C800A2" w:rsidRDefault="00C800A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</w:tr>
      <w:tr w:rsidR="00C800A2" w14:paraId="097A3C1D" w14:textId="77777777" w:rsidTr="00C800A2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54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4AE63391" w14:textId="77777777" w:rsidR="00C800A2" w:rsidRDefault="00C800A2"/>
        </w:tc>
        <w:tc>
          <w:tcPr>
            <w:tcW w:w="2254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7C55124C" w14:textId="77777777" w:rsidR="00C800A2" w:rsidRDefault="00C800A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2254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66ABD888" w14:textId="77777777" w:rsidR="00C800A2" w:rsidRDefault="00C800A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2254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699EBB09" w14:textId="77777777" w:rsidR="00C800A2" w:rsidRDefault="00C800A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  <w:tr w:rsidR="00C800A2" w14:paraId="421EC976" w14:textId="77777777" w:rsidTr="00C800A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54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3160D0F8" w14:textId="77777777" w:rsidR="00C800A2" w:rsidRDefault="00C800A2"/>
        </w:tc>
        <w:tc>
          <w:tcPr>
            <w:tcW w:w="2254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6A3D88EB" w14:textId="77777777" w:rsidR="00C800A2" w:rsidRDefault="00C800A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2254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55BA7C82" w14:textId="77777777" w:rsidR="00C800A2" w:rsidRDefault="00C800A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2254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6E475899" w14:textId="77777777" w:rsidR="00C800A2" w:rsidRDefault="00C800A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</w:tr>
      <w:tr w:rsidR="00C800A2" w14:paraId="1BF658D3" w14:textId="77777777" w:rsidTr="00C800A2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54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322392A7" w14:textId="77777777" w:rsidR="00C800A2" w:rsidRDefault="00C800A2"/>
        </w:tc>
        <w:tc>
          <w:tcPr>
            <w:tcW w:w="2254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19BDE1E5" w14:textId="77777777" w:rsidR="00C800A2" w:rsidRDefault="00C800A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2254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248FBDC6" w14:textId="77777777" w:rsidR="00C800A2" w:rsidRDefault="00C800A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2254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39701585" w14:textId="77777777" w:rsidR="00C800A2" w:rsidRDefault="00C800A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  <w:tr w:rsidR="00C800A2" w14:paraId="2FCFB56F" w14:textId="77777777" w:rsidTr="00C800A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54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54BA5165" w14:textId="77777777" w:rsidR="00C800A2" w:rsidRDefault="00C800A2"/>
        </w:tc>
        <w:tc>
          <w:tcPr>
            <w:tcW w:w="2254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0AD1791E" w14:textId="77777777" w:rsidR="00C800A2" w:rsidRDefault="00C800A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2254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21203D2E" w14:textId="77777777" w:rsidR="00C800A2" w:rsidRDefault="00C800A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2254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6CD7D9E9" w14:textId="77777777" w:rsidR="00C800A2" w:rsidRDefault="00C800A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</w:tr>
      <w:tr w:rsidR="00C800A2" w14:paraId="608B98E7" w14:textId="77777777" w:rsidTr="00C800A2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54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4E702B7B" w14:textId="77777777" w:rsidR="00C800A2" w:rsidRDefault="00C800A2"/>
        </w:tc>
        <w:tc>
          <w:tcPr>
            <w:tcW w:w="2254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4040E473" w14:textId="77777777" w:rsidR="00C800A2" w:rsidRDefault="00C800A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2254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1488F6A8" w14:textId="77777777" w:rsidR="00C800A2" w:rsidRDefault="00C800A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2254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656B4D91" w14:textId="77777777" w:rsidR="00C800A2" w:rsidRDefault="00C800A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  <w:tr w:rsidR="00C800A2" w14:paraId="6AEAA1FC" w14:textId="77777777" w:rsidTr="00C800A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54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6675BEF7" w14:textId="77777777" w:rsidR="00C800A2" w:rsidRDefault="00C800A2"/>
        </w:tc>
        <w:tc>
          <w:tcPr>
            <w:tcW w:w="2254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4E2BFCE5" w14:textId="77777777" w:rsidR="00C800A2" w:rsidRDefault="00C800A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2254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0891BE01" w14:textId="77777777" w:rsidR="00C800A2" w:rsidRDefault="00C800A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2254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5A32D38D" w14:textId="77777777" w:rsidR="00C800A2" w:rsidRDefault="00C800A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</w:tr>
    </w:tbl>
    <w:p w14:paraId="4655319D" w14:textId="77777777" w:rsidR="007E7F18" w:rsidRPr="001003B7" w:rsidRDefault="000E7190" w:rsidP="007E7F18">
      <w:pPr>
        <w:rPr>
          <w:b/>
          <w:sz w:val="24"/>
        </w:rPr>
      </w:pPr>
      <w:r>
        <w:rPr>
          <w:b/>
          <w:sz w:val="24"/>
        </w:rPr>
        <w:br/>
      </w:r>
      <w:r w:rsidR="001003B7" w:rsidRPr="001003B7">
        <w:rPr>
          <w:b/>
          <w:sz w:val="24"/>
        </w:rPr>
        <w:t>3.2.2 Animation Troubleshooting</w:t>
      </w:r>
    </w:p>
    <w:p w14:paraId="4D5D319F" w14:textId="77777777" w:rsidR="001003B7" w:rsidRPr="001003B7" w:rsidRDefault="001003B7" w:rsidP="007E7F18">
      <w:pPr>
        <w:rPr>
          <w:b/>
        </w:rPr>
      </w:pPr>
      <w:r w:rsidRPr="001003B7">
        <w:rPr>
          <w:b/>
        </w:rPr>
        <w:t>Error Scenario Summary</w:t>
      </w:r>
      <w:r>
        <w:rPr>
          <w:b/>
        </w:rPr>
        <w:t>:</w:t>
      </w:r>
    </w:p>
    <w:p w14:paraId="0B457596" w14:textId="77777777" w:rsidR="001003B7" w:rsidRDefault="001003B7" w:rsidP="001003B7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</w:pPr>
    </w:p>
    <w:p w14:paraId="02BCA049" w14:textId="77777777" w:rsidR="001003B7" w:rsidRPr="001003B7" w:rsidRDefault="001003B7" w:rsidP="007E7F18">
      <w:pPr>
        <w:rPr>
          <w:b/>
        </w:rPr>
      </w:pPr>
      <w:r w:rsidRPr="001003B7">
        <w:rPr>
          <w:b/>
        </w:rPr>
        <w:t>Relevant Official Unity Documentation</w:t>
      </w:r>
      <w:r>
        <w:rPr>
          <w:b/>
        </w:rPr>
        <w:t>:</w:t>
      </w:r>
    </w:p>
    <w:p w14:paraId="195DCB1E" w14:textId="77777777" w:rsidR="001003B7" w:rsidRDefault="001003B7" w:rsidP="001003B7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</w:pPr>
    </w:p>
    <w:p w14:paraId="3E45F306" w14:textId="77777777" w:rsidR="001003B7" w:rsidRPr="001003B7" w:rsidRDefault="001003B7" w:rsidP="007E7F18">
      <w:pPr>
        <w:rPr>
          <w:b/>
        </w:rPr>
      </w:pPr>
      <w:r w:rsidRPr="001003B7">
        <w:rPr>
          <w:b/>
        </w:rPr>
        <w:t>Relevant Unity User Feedback</w:t>
      </w:r>
      <w:r>
        <w:rPr>
          <w:b/>
        </w:rPr>
        <w:t>:</w:t>
      </w:r>
    </w:p>
    <w:p w14:paraId="1C8915B5" w14:textId="77777777" w:rsidR="007E7F18" w:rsidRDefault="007E7F18" w:rsidP="001003B7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</w:pPr>
    </w:p>
    <w:p w14:paraId="52128324" w14:textId="77777777" w:rsidR="007E7F18" w:rsidRPr="00DE647F" w:rsidRDefault="000E7190" w:rsidP="007E7F18">
      <w:pPr>
        <w:rPr>
          <w:b/>
          <w:sz w:val="24"/>
        </w:rPr>
      </w:pPr>
      <w:r w:rsidRPr="00DE647F">
        <w:rPr>
          <w:b/>
          <w:sz w:val="24"/>
        </w:rPr>
        <w:t>3.3.2 Web Browser Testing</w:t>
      </w:r>
    </w:p>
    <w:p w14:paraId="2B3DD35F" w14:textId="77777777" w:rsidR="000E7190" w:rsidRPr="000E7190" w:rsidRDefault="000E7190" w:rsidP="007E7F18">
      <w:pPr>
        <w:rPr>
          <w:b/>
        </w:rPr>
      </w:pPr>
      <w:r w:rsidRPr="000E7190">
        <w:rPr>
          <w:b/>
        </w:rPr>
        <w:t>Web Build Running in Mozilla Firefox:</w:t>
      </w:r>
    </w:p>
    <w:p w14:paraId="7DE2AE70" w14:textId="77777777" w:rsidR="000E7190" w:rsidRDefault="000E7190" w:rsidP="000E7190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</w:pPr>
    </w:p>
    <w:p w14:paraId="7C4AF11A" w14:textId="77777777" w:rsidR="000E7190" w:rsidRPr="000E7190" w:rsidRDefault="000E7190" w:rsidP="007E7F18">
      <w:pPr>
        <w:rPr>
          <w:b/>
        </w:rPr>
      </w:pPr>
      <w:r w:rsidRPr="000E7190">
        <w:rPr>
          <w:b/>
        </w:rPr>
        <w:t>Web Build Running in Google Chrome:</w:t>
      </w:r>
    </w:p>
    <w:p w14:paraId="62105A5E" w14:textId="77777777" w:rsidR="000E7190" w:rsidRDefault="000E7190" w:rsidP="000E7190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</w:pPr>
    </w:p>
    <w:p w14:paraId="2867C5F4" w14:textId="77777777" w:rsidR="000E7190" w:rsidRPr="00D23537" w:rsidRDefault="00D23537" w:rsidP="007E7F18">
      <w:pPr>
        <w:rPr>
          <w:b/>
          <w:sz w:val="24"/>
        </w:rPr>
      </w:pPr>
      <w:r w:rsidRPr="00E72CA8">
        <w:rPr>
          <w:b/>
          <w:sz w:val="24"/>
          <w:highlight w:val="cyan"/>
        </w:rPr>
        <w:t>4.1 Required Amendments</w:t>
      </w:r>
    </w:p>
    <w:p w14:paraId="3021FA82" w14:textId="77777777" w:rsidR="000E7190" w:rsidRDefault="000E7190" w:rsidP="00D23537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</w:pPr>
    </w:p>
    <w:p w14:paraId="2294110A" w14:textId="77777777" w:rsidR="00D23537" w:rsidRDefault="00D23537" w:rsidP="00D23537">
      <w:pPr>
        <w:rPr>
          <w:b/>
          <w:bCs/>
          <w:sz w:val="24"/>
          <w:szCs w:val="24"/>
        </w:rPr>
      </w:pPr>
      <w:r>
        <w:rPr>
          <w:b/>
          <w:bCs/>
          <w:sz w:val="24"/>
          <w:szCs w:val="24"/>
        </w:rPr>
        <w:t>4.2 Final Review</w:t>
      </w:r>
    </w:p>
    <w:p w14:paraId="255E6EDF" w14:textId="77777777" w:rsidR="00D23537" w:rsidRPr="00D23537" w:rsidRDefault="00D23537" w:rsidP="00D23537">
      <w:pPr>
        <w:rPr>
          <w:b/>
          <w:bCs/>
          <w:szCs w:val="24"/>
        </w:rPr>
      </w:pPr>
      <w:r w:rsidRPr="00D23537">
        <w:rPr>
          <w:b/>
          <w:bCs/>
          <w:szCs w:val="24"/>
        </w:rPr>
        <w:t>AI Evaluation</w:t>
      </w:r>
      <w:r>
        <w:rPr>
          <w:b/>
          <w:bCs/>
          <w:szCs w:val="24"/>
        </w:rPr>
        <w:t>:</w:t>
      </w:r>
    </w:p>
    <w:p w14:paraId="32D02A5E" w14:textId="77777777" w:rsidR="00D23537" w:rsidRDefault="00D23537" w:rsidP="00D23537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</w:pPr>
    </w:p>
    <w:p w14:paraId="76F62B51" w14:textId="77777777" w:rsidR="000E7190" w:rsidRPr="00306088" w:rsidRDefault="00306088" w:rsidP="007E7F18">
      <w:pPr>
        <w:rPr>
          <w:b/>
        </w:rPr>
      </w:pPr>
      <w:r w:rsidRPr="00306088">
        <w:rPr>
          <w:b/>
        </w:rPr>
        <w:t>Final Checks</w:t>
      </w:r>
      <w:r>
        <w:rPr>
          <w:b/>
        </w:rPr>
        <w:t>: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7338"/>
        <w:gridCol w:w="1678"/>
      </w:tblGrid>
      <w:tr w:rsidR="000139E7" w14:paraId="6A0BDB5D" w14:textId="77777777" w:rsidTr="00B802D5">
        <w:tc>
          <w:tcPr>
            <w:tcW w:w="73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5CE8B417" w14:textId="77777777" w:rsidR="000139E7" w:rsidRDefault="000139E7">
            <w:pPr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Final Checks</w:t>
            </w:r>
          </w:p>
        </w:tc>
        <w:tc>
          <w:tcPr>
            <w:tcW w:w="167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6651C552" w14:textId="77777777" w:rsidR="000139E7" w:rsidRDefault="000139E7">
            <w:pPr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Confirmed</w:t>
            </w:r>
          </w:p>
        </w:tc>
      </w:tr>
      <w:tr w:rsidR="00AC641F" w14:paraId="23568394" w14:textId="77777777" w:rsidTr="00B802D5">
        <w:tc>
          <w:tcPr>
            <w:tcW w:w="73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</w:tcPr>
          <w:p w14:paraId="63EB734C" w14:textId="77777777" w:rsidR="00AC641F" w:rsidRDefault="00AC641F" w:rsidP="00680753">
            <w:pPr>
              <w:pStyle w:val="ListParagraph"/>
              <w:numPr>
                <w:ilvl w:val="0"/>
                <w:numId w:val="1"/>
              </w:numPr>
              <w:spacing w:after="0" w:line="240" w:lineRule="auto"/>
            </w:pPr>
            <w:r>
              <w:t>Camera movement responds to relevant inputs</w:t>
            </w:r>
          </w:p>
        </w:tc>
        <w:tc>
          <w:tcPr>
            <w:tcW w:w="167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AB315C1" w14:textId="77777777" w:rsidR="00AC641F" w:rsidRDefault="00AC641F">
            <w:pPr>
              <w:jc w:val="center"/>
            </w:pPr>
          </w:p>
        </w:tc>
      </w:tr>
      <w:tr w:rsidR="00AC641F" w14:paraId="3E478BD3" w14:textId="77777777" w:rsidTr="00B802D5">
        <w:tc>
          <w:tcPr>
            <w:tcW w:w="73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</w:tcPr>
          <w:p w14:paraId="49027EE9" w14:textId="77777777" w:rsidR="00AC641F" w:rsidRDefault="00AC641F" w:rsidP="00680753">
            <w:pPr>
              <w:pStyle w:val="ListParagraph"/>
              <w:numPr>
                <w:ilvl w:val="0"/>
                <w:numId w:val="1"/>
              </w:numPr>
              <w:spacing w:after="0" w:line="240" w:lineRule="auto"/>
            </w:pPr>
            <w:r>
              <w:t>Player movement responds to relevant inputs</w:t>
            </w:r>
          </w:p>
        </w:tc>
        <w:tc>
          <w:tcPr>
            <w:tcW w:w="167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FCB88AF" w14:textId="77777777" w:rsidR="00AC641F" w:rsidRDefault="00AC641F">
            <w:pPr>
              <w:jc w:val="center"/>
            </w:pPr>
          </w:p>
        </w:tc>
      </w:tr>
      <w:tr w:rsidR="00AC641F" w14:paraId="4530E4DC" w14:textId="77777777" w:rsidTr="00B802D5">
        <w:tc>
          <w:tcPr>
            <w:tcW w:w="73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</w:tcPr>
          <w:p w14:paraId="59CBE702" w14:textId="77777777" w:rsidR="00AC641F" w:rsidRDefault="00AC641F" w:rsidP="00680753">
            <w:pPr>
              <w:pStyle w:val="ListParagraph"/>
              <w:numPr>
                <w:ilvl w:val="0"/>
                <w:numId w:val="1"/>
              </w:numPr>
              <w:spacing w:after="0" w:line="240" w:lineRule="auto"/>
            </w:pPr>
            <w:r>
              <w:t>Player interaction responds to relevant inputs</w:t>
            </w:r>
          </w:p>
        </w:tc>
        <w:tc>
          <w:tcPr>
            <w:tcW w:w="167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E6A0AE5" w14:textId="77777777" w:rsidR="00AC641F" w:rsidRDefault="00AC641F">
            <w:pPr>
              <w:jc w:val="center"/>
            </w:pPr>
          </w:p>
        </w:tc>
      </w:tr>
      <w:tr w:rsidR="000139E7" w14:paraId="34F98721" w14:textId="77777777" w:rsidTr="00B802D5">
        <w:tc>
          <w:tcPr>
            <w:tcW w:w="73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hideMark/>
          </w:tcPr>
          <w:p w14:paraId="7FC89486" w14:textId="77777777" w:rsidR="000139E7" w:rsidRDefault="000139E7" w:rsidP="000139E7">
            <w:pPr>
              <w:pStyle w:val="ListParagraph"/>
              <w:numPr>
                <w:ilvl w:val="0"/>
                <w:numId w:val="1"/>
              </w:numPr>
              <w:spacing w:after="0" w:line="240" w:lineRule="auto"/>
            </w:pPr>
            <w:r>
              <w:t xml:space="preserve">AI </w:t>
            </w:r>
            <w:r w:rsidR="00836920">
              <w:t>path finding</w:t>
            </w:r>
            <w:r>
              <w:t xml:space="preserve"> (using the A* algorithm) has been successfully integrated</w:t>
            </w:r>
          </w:p>
        </w:tc>
        <w:tc>
          <w:tcPr>
            <w:tcW w:w="167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CF6D942" w14:textId="77777777" w:rsidR="000139E7" w:rsidRDefault="000139E7">
            <w:pPr>
              <w:jc w:val="center"/>
            </w:pPr>
          </w:p>
        </w:tc>
      </w:tr>
      <w:tr w:rsidR="00AC641F" w14:paraId="2582820D" w14:textId="77777777" w:rsidTr="00B802D5">
        <w:tc>
          <w:tcPr>
            <w:tcW w:w="73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</w:tcPr>
          <w:p w14:paraId="63C1C1C5" w14:textId="77777777" w:rsidR="00AC641F" w:rsidRDefault="00AC641F" w:rsidP="00AC641F">
            <w:pPr>
              <w:pStyle w:val="ListParagraph"/>
              <w:numPr>
                <w:ilvl w:val="0"/>
                <w:numId w:val="1"/>
              </w:numPr>
              <w:spacing w:after="0" w:line="240" w:lineRule="auto"/>
            </w:pPr>
            <w:r>
              <w:t xml:space="preserve">The AI behaviour is defined by four states – idle, chase, stun, and either patrol or wander. </w:t>
            </w:r>
          </w:p>
        </w:tc>
        <w:tc>
          <w:tcPr>
            <w:tcW w:w="167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B339908" w14:textId="77777777" w:rsidR="00AC641F" w:rsidRDefault="00AC641F">
            <w:pPr>
              <w:jc w:val="center"/>
            </w:pPr>
          </w:p>
        </w:tc>
      </w:tr>
      <w:tr w:rsidR="00AC641F" w14:paraId="716C168F" w14:textId="77777777" w:rsidTr="00B802D5">
        <w:tc>
          <w:tcPr>
            <w:tcW w:w="73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</w:tcPr>
          <w:p w14:paraId="1AC404C4" w14:textId="77777777" w:rsidR="00AC641F" w:rsidRDefault="00AC641F" w:rsidP="00AC641F">
            <w:pPr>
              <w:pStyle w:val="ListParagraph"/>
              <w:numPr>
                <w:ilvl w:val="0"/>
                <w:numId w:val="1"/>
              </w:numPr>
              <w:spacing w:after="0" w:line="240" w:lineRule="auto"/>
            </w:pPr>
            <w:r>
              <w:t>The logic of all AI behaviour states aligns with the game brief</w:t>
            </w:r>
          </w:p>
        </w:tc>
        <w:tc>
          <w:tcPr>
            <w:tcW w:w="167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CF79716" w14:textId="77777777" w:rsidR="00AC641F" w:rsidRDefault="00AC641F">
            <w:pPr>
              <w:jc w:val="center"/>
            </w:pPr>
          </w:p>
        </w:tc>
      </w:tr>
      <w:tr w:rsidR="00AC641F" w14:paraId="443ACC53" w14:textId="77777777" w:rsidTr="00B802D5">
        <w:tc>
          <w:tcPr>
            <w:tcW w:w="73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</w:tcPr>
          <w:p w14:paraId="5AAA579F" w14:textId="77777777" w:rsidR="00AC641F" w:rsidRDefault="00AC641F" w:rsidP="00AC641F">
            <w:pPr>
              <w:pStyle w:val="ListParagraph"/>
              <w:numPr>
                <w:ilvl w:val="0"/>
                <w:numId w:val="1"/>
              </w:numPr>
              <w:spacing w:after="0" w:line="240" w:lineRule="auto"/>
            </w:pPr>
            <w:r>
              <w:t>AI successfully and appropriately transitions between behaviour states</w:t>
            </w:r>
          </w:p>
        </w:tc>
        <w:tc>
          <w:tcPr>
            <w:tcW w:w="167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3F04959" w14:textId="77777777" w:rsidR="00AC641F" w:rsidRDefault="00AC641F">
            <w:pPr>
              <w:jc w:val="center"/>
            </w:pPr>
          </w:p>
        </w:tc>
      </w:tr>
      <w:tr w:rsidR="00AC641F" w14:paraId="673DF41D" w14:textId="77777777" w:rsidTr="00B802D5">
        <w:tc>
          <w:tcPr>
            <w:tcW w:w="73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</w:tcPr>
          <w:p w14:paraId="1EBD62B2" w14:textId="77777777" w:rsidR="00AC641F" w:rsidRDefault="00AC641F" w:rsidP="00AC641F">
            <w:pPr>
              <w:pStyle w:val="ListParagraph"/>
              <w:numPr>
                <w:ilvl w:val="0"/>
                <w:numId w:val="1"/>
              </w:numPr>
              <w:spacing w:after="0" w:line="240" w:lineRule="auto"/>
            </w:pPr>
            <w:r>
              <w:t>Chase state becomes the default state for the AI when the objective item is interacted with</w:t>
            </w:r>
          </w:p>
        </w:tc>
        <w:tc>
          <w:tcPr>
            <w:tcW w:w="167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28018A2" w14:textId="77777777" w:rsidR="00AC641F" w:rsidRDefault="00AC641F">
            <w:pPr>
              <w:jc w:val="center"/>
            </w:pPr>
          </w:p>
        </w:tc>
      </w:tr>
      <w:tr w:rsidR="005C3677" w14:paraId="48AA6945" w14:textId="77777777" w:rsidTr="00B802D5">
        <w:tc>
          <w:tcPr>
            <w:tcW w:w="73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</w:tcPr>
          <w:p w14:paraId="4ECAE0A4" w14:textId="77777777" w:rsidR="005C3677" w:rsidRDefault="005C3677" w:rsidP="00A94A60">
            <w:pPr>
              <w:pStyle w:val="ListParagraph"/>
              <w:numPr>
                <w:ilvl w:val="0"/>
                <w:numId w:val="1"/>
              </w:numPr>
              <w:spacing w:after="0" w:line="240" w:lineRule="auto"/>
            </w:pPr>
            <w:r>
              <w:t xml:space="preserve">AI </w:t>
            </w:r>
            <w:r w:rsidR="00F74A5D">
              <w:t>transitions</w:t>
            </w:r>
            <w:r>
              <w:t xml:space="preserve"> to stun state </w:t>
            </w:r>
            <w:r w:rsidR="00A94A60">
              <w:t>in response to player interaction</w:t>
            </w:r>
          </w:p>
        </w:tc>
        <w:tc>
          <w:tcPr>
            <w:tcW w:w="167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818C0D4" w14:textId="77777777" w:rsidR="005C3677" w:rsidRDefault="005C3677">
            <w:pPr>
              <w:jc w:val="center"/>
            </w:pPr>
          </w:p>
        </w:tc>
      </w:tr>
      <w:tr w:rsidR="00B56565" w14:paraId="188CBA11" w14:textId="77777777" w:rsidTr="00B802D5">
        <w:tc>
          <w:tcPr>
            <w:tcW w:w="73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</w:tcPr>
          <w:p w14:paraId="4C955741" w14:textId="77777777" w:rsidR="00B56565" w:rsidRDefault="00B56565" w:rsidP="00B56565">
            <w:pPr>
              <w:pStyle w:val="ListParagraph"/>
              <w:numPr>
                <w:ilvl w:val="0"/>
                <w:numId w:val="1"/>
              </w:numPr>
              <w:spacing w:after="0" w:line="240" w:lineRule="auto"/>
            </w:pPr>
            <w:r>
              <w:t>AI 3-D model and animations have been successfully integrated for each behaviour state</w:t>
            </w:r>
          </w:p>
        </w:tc>
        <w:tc>
          <w:tcPr>
            <w:tcW w:w="167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84134A1" w14:textId="77777777" w:rsidR="00B56565" w:rsidRDefault="00B56565">
            <w:pPr>
              <w:jc w:val="center"/>
            </w:pPr>
          </w:p>
        </w:tc>
      </w:tr>
      <w:tr w:rsidR="00B56565" w14:paraId="5193911A" w14:textId="77777777" w:rsidTr="00B802D5">
        <w:tc>
          <w:tcPr>
            <w:tcW w:w="73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</w:tcPr>
          <w:p w14:paraId="69CACCC7" w14:textId="77777777" w:rsidR="00B56565" w:rsidRDefault="00B56565" w:rsidP="00AE3D9F">
            <w:pPr>
              <w:pStyle w:val="ListParagraph"/>
              <w:numPr>
                <w:ilvl w:val="0"/>
                <w:numId w:val="1"/>
              </w:numPr>
              <w:spacing w:after="0" w:line="240" w:lineRule="auto"/>
            </w:pPr>
            <w:r>
              <w:t>AI audio</w:t>
            </w:r>
            <w:r w:rsidR="00AE3D9F">
              <w:t xml:space="preserve"> clips</w:t>
            </w:r>
            <w:r>
              <w:t xml:space="preserve"> have been successfully integrated for each behaviour state</w:t>
            </w:r>
          </w:p>
        </w:tc>
        <w:tc>
          <w:tcPr>
            <w:tcW w:w="167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41EEDBF" w14:textId="77777777" w:rsidR="00B56565" w:rsidRDefault="00B56565">
            <w:pPr>
              <w:jc w:val="center"/>
            </w:pPr>
          </w:p>
        </w:tc>
      </w:tr>
      <w:tr w:rsidR="00B56565" w14:paraId="44A1B3B1" w14:textId="77777777" w:rsidTr="00B802D5">
        <w:tc>
          <w:tcPr>
            <w:tcW w:w="73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hideMark/>
          </w:tcPr>
          <w:p w14:paraId="25326EAF" w14:textId="77777777" w:rsidR="00B56565" w:rsidRDefault="00B56565" w:rsidP="00AC641F">
            <w:pPr>
              <w:pStyle w:val="ListParagraph"/>
              <w:numPr>
                <w:ilvl w:val="0"/>
                <w:numId w:val="1"/>
              </w:numPr>
              <w:spacing w:after="0" w:line="240" w:lineRule="auto"/>
            </w:pPr>
            <w:r>
              <w:t>Game win conditions have been successfully implemented</w:t>
            </w:r>
          </w:p>
        </w:tc>
        <w:tc>
          <w:tcPr>
            <w:tcW w:w="167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ACCFA0E" w14:textId="77777777" w:rsidR="00B56565" w:rsidRDefault="00B56565">
            <w:pPr>
              <w:jc w:val="center"/>
            </w:pPr>
          </w:p>
        </w:tc>
      </w:tr>
      <w:tr w:rsidR="00B56565" w14:paraId="03F62D99" w14:textId="77777777" w:rsidTr="00B802D5">
        <w:tc>
          <w:tcPr>
            <w:tcW w:w="73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</w:tcPr>
          <w:p w14:paraId="0A776785" w14:textId="77777777" w:rsidR="00B56565" w:rsidRDefault="00B56565" w:rsidP="00AC641F">
            <w:pPr>
              <w:pStyle w:val="ListParagraph"/>
              <w:numPr>
                <w:ilvl w:val="0"/>
                <w:numId w:val="1"/>
              </w:numPr>
              <w:spacing w:after="0" w:line="240" w:lineRule="auto"/>
            </w:pPr>
            <w:r>
              <w:t>Game loss conditions have been successfully implemented</w:t>
            </w:r>
          </w:p>
        </w:tc>
        <w:tc>
          <w:tcPr>
            <w:tcW w:w="167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1CB011B" w14:textId="77777777" w:rsidR="00B56565" w:rsidRDefault="00B56565">
            <w:pPr>
              <w:jc w:val="center"/>
            </w:pPr>
          </w:p>
        </w:tc>
      </w:tr>
      <w:tr w:rsidR="00B56565" w14:paraId="661C2FDD" w14:textId="77777777" w:rsidTr="00B802D5">
        <w:tc>
          <w:tcPr>
            <w:tcW w:w="73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hideMark/>
          </w:tcPr>
          <w:p w14:paraId="163FF052" w14:textId="77777777" w:rsidR="00B56565" w:rsidRDefault="00B56565" w:rsidP="004419F3">
            <w:pPr>
              <w:pStyle w:val="ListParagraph"/>
              <w:numPr>
                <w:ilvl w:val="0"/>
                <w:numId w:val="1"/>
              </w:numPr>
              <w:spacing w:after="0" w:line="240" w:lineRule="auto"/>
            </w:pPr>
            <w:r>
              <w:t>UI prompt displays appropriate message based on game loss or victory</w:t>
            </w:r>
          </w:p>
        </w:tc>
        <w:tc>
          <w:tcPr>
            <w:tcW w:w="167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DF333EF" w14:textId="77777777" w:rsidR="00B56565" w:rsidRDefault="00B56565">
            <w:pPr>
              <w:jc w:val="center"/>
            </w:pPr>
          </w:p>
        </w:tc>
      </w:tr>
      <w:tr w:rsidR="00B56565" w14:paraId="737D7F0D" w14:textId="77777777" w:rsidTr="00B802D5">
        <w:tc>
          <w:tcPr>
            <w:tcW w:w="73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hideMark/>
          </w:tcPr>
          <w:p w14:paraId="62651B88" w14:textId="77777777" w:rsidR="00B56565" w:rsidRDefault="00B56565" w:rsidP="00680753">
            <w:pPr>
              <w:pStyle w:val="ListParagraph"/>
              <w:numPr>
                <w:ilvl w:val="0"/>
                <w:numId w:val="1"/>
              </w:numPr>
              <w:spacing w:after="0" w:line="240" w:lineRule="auto"/>
            </w:pPr>
            <w:r>
              <w:t>UI widget responds to relevant keyboard inputs</w:t>
            </w:r>
          </w:p>
        </w:tc>
        <w:tc>
          <w:tcPr>
            <w:tcW w:w="167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BDE1FF9" w14:textId="77777777" w:rsidR="00B56565" w:rsidRDefault="00B56565">
            <w:pPr>
              <w:jc w:val="center"/>
            </w:pPr>
          </w:p>
        </w:tc>
      </w:tr>
      <w:tr w:rsidR="00B56565" w14:paraId="4850DE03" w14:textId="77777777" w:rsidTr="00B802D5">
        <w:tc>
          <w:tcPr>
            <w:tcW w:w="73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hideMark/>
          </w:tcPr>
          <w:p w14:paraId="30800FA2" w14:textId="77777777" w:rsidR="00B56565" w:rsidRDefault="00B56565" w:rsidP="00680753">
            <w:pPr>
              <w:pStyle w:val="ListParagraph"/>
              <w:numPr>
                <w:ilvl w:val="0"/>
                <w:numId w:val="1"/>
              </w:numPr>
              <w:spacing w:after="0" w:line="240" w:lineRule="auto"/>
            </w:pPr>
            <w:r>
              <w:t>UI widget responds to relevant mouse inputs</w:t>
            </w:r>
          </w:p>
        </w:tc>
        <w:tc>
          <w:tcPr>
            <w:tcW w:w="167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BE481B5" w14:textId="77777777" w:rsidR="00B56565" w:rsidRDefault="00B56565">
            <w:pPr>
              <w:jc w:val="center"/>
            </w:pPr>
          </w:p>
        </w:tc>
      </w:tr>
      <w:tr w:rsidR="00B56565" w14:paraId="2D3330A5" w14:textId="77777777" w:rsidTr="00B802D5">
        <w:tc>
          <w:tcPr>
            <w:tcW w:w="73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hideMark/>
          </w:tcPr>
          <w:p w14:paraId="6161EA16" w14:textId="77777777" w:rsidR="00B56565" w:rsidRDefault="00B56565" w:rsidP="00680753">
            <w:pPr>
              <w:pStyle w:val="ListParagraph"/>
              <w:numPr>
                <w:ilvl w:val="0"/>
                <w:numId w:val="1"/>
              </w:numPr>
              <w:spacing w:after="0" w:line="240" w:lineRule="auto"/>
            </w:pPr>
            <w:r>
              <w:t>UI widget responds to relevant controller inputs</w:t>
            </w:r>
          </w:p>
        </w:tc>
        <w:tc>
          <w:tcPr>
            <w:tcW w:w="167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45E3566" w14:textId="77777777" w:rsidR="00B56565" w:rsidRDefault="00B56565">
            <w:pPr>
              <w:jc w:val="center"/>
            </w:pPr>
          </w:p>
        </w:tc>
      </w:tr>
      <w:tr w:rsidR="00B56565" w14:paraId="2011CC62" w14:textId="77777777" w:rsidTr="00B802D5">
        <w:tc>
          <w:tcPr>
            <w:tcW w:w="73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hideMark/>
          </w:tcPr>
          <w:p w14:paraId="1FDDF253" w14:textId="77777777" w:rsidR="00B56565" w:rsidRDefault="00B56565" w:rsidP="00680753">
            <w:pPr>
              <w:pStyle w:val="ListParagraph"/>
              <w:numPr>
                <w:ilvl w:val="0"/>
                <w:numId w:val="1"/>
              </w:numPr>
              <w:spacing w:after="0" w:line="240" w:lineRule="auto"/>
            </w:pPr>
            <w:r>
              <w:t>UI set to scale with a full HD resolution (1920x1080)</w:t>
            </w:r>
          </w:p>
        </w:tc>
        <w:tc>
          <w:tcPr>
            <w:tcW w:w="167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0A61F77" w14:textId="77777777" w:rsidR="00B56565" w:rsidRDefault="00B56565">
            <w:pPr>
              <w:jc w:val="center"/>
            </w:pPr>
          </w:p>
        </w:tc>
      </w:tr>
      <w:tr w:rsidR="00B56565" w14:paraId="5D896FF5" w14:textId="77777777" w:rsidTr="00B802D5">
        <w:tc>
          <w:tcPr>
            <w:tcW w:w="73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</w:tcPr>
          <w:p w14:paraId="65DA8F43" w14:textId="77777777" w:rsidR="00B56565" w:rsidRDefault="00B56565" w:rsidP="00680753">
            <w:pPr>
              <w:pStyle w:val="ListParagraph"/>
              <w:numPr>
                <w:ilvl w:val="0"/>
                <w:numId w:val="1"/>
              </w:numPr>
              <w:spacing w:after="0" w:line="240" w:lineRule="auto"/>
            </w:pPr>
            <w:r>
              <w:t>UI objective text updates appropriately</w:t>
            </w:r>
          </w:p>
        </w:tc>
        <w:tc>
          <w:tcPr>
            <w:tcW w:w="167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CB6D802" w14:textId="77777777" w:rsidR="00B56565" w:rsidRDefault="00B56565">
            <w:pPr>
              <w:jc w:val="center"/>
            </w:pPr>
          </w:p>
        </w:tc>
      </w:tr>
      <w:tr w:rsidR="00B56565" w14:paraId="27D6BE63" w14:textId="77777777" w:rsidTr="00B802D5">
        <w:tc>
          <w:tcPr>
            <w:tcW w:w="73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</w:tcPr>
          <w:p w14:paraId="7C9902C9" w14:textId="77777777" w:rsidR="00B56565" w:rsidRDefault="00B56565" w:rsidP="00AC641F">
            <w:pPr>
              <w:pStyle w:val="ListParagraph"/>
              <w:numPr>
                <w:ilvl w:val="0"/>
                <w:numId w:val="1"/>
              </w:numPr>
              <w:spacing w:after="0" w:line="240" w:lineRule="auto"/>
            </w:pPr>
            <w:r>
              <w:t>UI ‘new game’ button successfully loads game scene</w:t>
            </w:r>
          </w:p>
        </w:tc>
        <w:tc>
          <w:tcPr>
            <w:tcW w:w="167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50CD1BB" w14:textId="77777777" w:rsidR="00B56565" w:rsidRDefault="00B56565">
            <w:pPr>
              <w:jc w:val="center"/>
            </w:pPr>
          </w:p>
        </w:tc>
      </w:tr>
      <w:tr w:rsidR="00B56565" w14:paraId="034FC49D" w14:textId="77777777" w:rsidTr="00B802D5">
        <w:tc>
          <w:tcPr>
            <w:tcW w:w="73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</w:tcPr>
          <w:p w14:paraId="7452B26E" w14:textId="77777777" w:rsidR="00B56565" w:rsidRDefault="00B56565" w:rsidP="00AC641F">
            <w:pPr>
              <w:pStyle w:val="ListParagraph"/>
              <w:numPr>
                <w:ilvl w:val="0"/>
                <w:numId w:val="1"/>
              </w:numPr>
              <w:spacing w:after="0" w:line="240" w:lineRule="auto"/>
            </w:pPr>
            <w:r>
              <w:t>UI ‘info’ button successfully displays a window with some game information</w:t>
            </w:r>
          </w:p>
        </w:tc>
        <w:tc>
          <w:tcPr>
            <w:tcW w:w="167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3941754" w14:textId="77777777" w:rsidR="00B56565" w:rsidRDefault="00B56565">
            <w:pPr>
              <w:jc w:val="center"/>
            </w:pPr>
          </w:p>
        </w:tc>
      </w:tr>
      <w:tr w:rsidR="00B56565" w14:paraId="74C83121" w14:textId="77777777" w:rsidTr="00B802D5">
        <w:tc>
          <w:tcPr>
            <w:tcW w:w="73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</w:tcPr>
          <w:p w14:paraId="26367F5F" w14:textId="77777777" w:rsidR="00B56565" w:rsidRDefault="00B56565" w:rsidP="00AC641F">
            <w:pPr>
              <w:pStyle w:val="ListParagraph"/>
              <w:numPr>
                <w:ilvl w:val="0"/>
                <w:numId w:val="1"/>
              </w:numPr>
              <w:spacing w:after="0" w:line="240" w:lineRule="auto"/>
            </w:pPr>
            <w:r>
              <w:t>UI ‘quit’ button successfully closes the application</w:t>
            </w:r>
          </w:p>
        </w:tc>
        <w:tc>
          <w:tcPr>
            <w:tcW w:w="167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3C12C2B" w14:textId="77777777" w:rsidR="00B56565" w:rsidRDefault="00B56565">
            <w:pPr>
              <w:jc w:val="center"/>
            </w:pPr>
          </w:p>
        </w:tc>
      </w:tr>
      <w:tr w:rsidR="00B56565" w14:paraId="2D57747B" w14:textId="77777777" w:rsidTr="00B802D5">
        <w:tc>
          <w:tcPr>
            <w:tcW w:w="73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</w:tcPr>
          <w:p w14:paraId="3F11B214" w14:textId="77777777" w:rsidR="00B56565" w:rsidRDefault="00B56565" w:rsidP="00680753">
            <w:pPr>
              <w:pStyle w:val="ListParagraph"/>
              <w:numPr>
                <w:ilvl w:val="0"/>
                <w:numId w:val="1"/>
              </w:numPr>
              <w:spacing w:after="0" w:line="240" w:lineRule="auto"/>
            </w:pPr>
            <w:r>
              <w:t>Appropriately compatible with Windows</w:t>
            </w:r>
          </w:p>
        </w:tc>
        <w:tc>
          <w:tcPr>
            <w:tcW w:w="167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4E9831B" w14:textId="77777777" w:rsidR="00B56565" w:rsidRDefault="00B56565">
            <w:pPr>
              <w:jc w:val="center"/>
            </w:pPr>
          </w:p>
        </w:tc>
      </w:tr>
      <w:tr w:rsidR="00B56565" w14:paraId="2F9834BE" w14:textId="77777777" w:rsidTr="00B802D5">
        <w:tc>
          <w:tcPr>
            <w:tcW w:w="73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</w:tcPr>
          <w:p w14:paraId="0F1C6C14" w14:textId="77777777" w:rsidR="00B56565" w:rsidRDefault="00B56565" w:rsidP="00680753">
            <w:pPr>
              <w:pStyle w:val="ListParagraph"/>
              <w:numPr>
                <w:ilvl w:val="0"/>
                <w:numId w:val="1"/>
              </w:numPr>
              <w:spacing w:after="0" w:line="240" w:lineRule="auto"/>
            </w:pPr>
            <w:r>
              <w:t>Appropriately compatible with Google Chrome web browser</w:t>
            </w:r>
          </w:p>
        </w:tc>
        <w:tc>
          <w:tcPr>
            <w:tcW w:w="167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06AE320" w14:textId="77777777" w:rsidR="00B56565" w:rsidRDefault="00B56565">
            <w:pPr>
              <w:jc w:val="center"/>
            </w:pPr>
          </w:p>
        </w:tc>
      </w:tr>
      <w:tr w:rsidR="00B56565" w14:paraId="510D43B2" w14:textId="77777777" w:rsidTr="00B802D5">
        <w:tc>
          <w:tcPr>
            <w:tcW w:w="73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</w:tcPr>
          <w:p w14:paraId="7D2C28FF" w14:textId="77777777" w:rsidR="00B56565" w:rsidRDefault="00B56565" w:rsidP="00680753">
            <w:pPr>
              <w:pStyle w:val="ListParagraph"/>
              <w:numPr>
                <w:ilvl w:val="0"/>
                <w:numId w:val="1"/>
              </w:numPr>
              <w:spacing w:after="0" w:line="240" w:lineRule="auto"/>
            </w:pPr>
            <w:r>
              <w:t>Appropriately compatible with Mozilla Firefox web browser</w:t>
            </w:r>
          </w:p>
        </w:tc>
        <w:tc>
          <w:tcPr>
            <w:tcW w:w="167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22DC5E2" w14:textId="77777777" w:rsidR="00B56565" w:rsidRDefault="00B56565">
            <w:pPr>
              <w:jc w:val="center"/>
            </w:pPr>
          </w:p>
        </w:tc>
      </w:tr>
    </w:tbl>
    <w:p w14:paraId="04EAE048" w14:textId="77777777" w:rsidR="00306088" w:rsidRDefault="000139E7" w:rsidP="00306088">
      <w:pPr>
        <w:rPr>
          <w:b/>
          <w:bCs/>
          <w:sz w:val="24"/>
          <w:szCs w:val="24"/>
        </w:rPr>
      </w:pPr>
      <w:r>
        <w:rPr>
          <w:b/>
          <w:bCs/>
          <w:sz w:val="24"/>
          <w:szCs w:val="24"/>
        </w:rPr>
        <w:br/>
      </w:r>
      <w:r w:rsidR="00306088">
        <w:rPr>
          <w:b/>
          <w:bCs/>
          <w:sz w:val="24"/>
          <w:szCs w:val="24"/>
        </w:rPr>
        <w:t>4.3 Final Client Sign-Off</w:t>
      </w:r>
    </w:p>
    <w:p w14:paraId="41AACAC0" w14:textId="77777777" w:rsidR="00306088" w:rsidRDefault="00306088" w:rsidP="00306088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center"/>
        <w:rPr>
          <w:i/>
          <w:iCs/>
        </w:rPr>
      </w:pPr>
      <w:r>
        <w:rPr>
          <w:i/>
          <w:iCs/>
        </w:rPr>
        <w:t>Insert a screenshot of your email communications with the client, providing evidence of their endorsement to finish the production of the project.</w:t>
      </w:r>
    </w:p>
    <w:p w14:paraId="5031021D" w14:textId="77777777" w:rsidR="00D23537" w:rsidRPr="00306088" w:rsidRDefault="00306088" w:rsidP="007E7F18">
      <w:pPr>
        <w:rPr>
          <w:b/>
        </w:rPr>
      </w:pPr>
      <w:r w:rsidRPr="00306088">
        <w:rPr>
          <w:b/>
        </w:rPr>
        <w:t>Repository Link:</w:t>
      </w:r>
    </w:p>
    <w:p w14:paraId="032AEEA0" w14:textId="46FA398C" w:rsidR="00306088" w:rsidRDefault="00306088" w:rsidP="00306088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</w:pPr>
    </w:p>
    <w:p w14:paraId="087E8D86" w14:textId="7A08031A" w:rsidR="00010D04" w:rsidRDefault="00010D04" w:rsidP="00306088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</w:pPr>
    </w:p>
    <w:p w14:paraId="206BE9D8" w14:textId="4E311059" w:rsidR="00010D04" w:rsidRDefault="00010D04" w:rsidP="00010D04">
      <w:pPr>
        <w:pStyle w:val="MyStyle"/>
      </w:pPr>
      <w:r>
        <w:t>Itch:</w:t>
      </w:r>
    </w:p>
    <w:p w14:paraId="4ED9E2B6" w14:textId="17DB49D8" w:rsidR="00010D04" w:rsidRDefault="00010D04" w:rsidP="00010D04">
      <w:pPr>
        <w:pStyle w:val="MyStyle"/>
      </w:pPr>
    </w:p>
    <w:p w14:paraId="52ACA242" w14:textId="6FE7D3B5" w:rsidR="00010D04" w:rsidRDefault="00010D04" w:rsidP="00010D04">
      <w:pPr>
        <w:pStyle w:val="MyStyle"/>
      </w:pPr>
      <w:r>
        <w:t>Password:</w:t>
      </w:r>
    </w:p>
    <w:p w14:paraId="3DB5C93C" w14:textId="01F5D659" w:rsidR="00010D04" w:rsidRDefault="00010D04" w:rsidP="00010D04">
      <w:pPr>
        <w:pStyle w:val="MyStyle"/>
      </w:pPr>
    </w:p>
    <w:p w14:paraId="4F2CB5C0" w14:textId="1F29AE93" w:rsidR="00010D04" w:rsidRPr="003F6EF3" w:rsidRDefault="00010D04" w:rsidP="00010D04">
      <w:pPr>
        <w:pStyle w:val="MyStyle"/>
      </w:pPr>
      <w:r>
        <w:t>Repository:</w:t>
      </w:r>
    </w:p>
    <w:sectPr w:rsidR="00010D04" w:rsidRPr="003F6EF3">
      <w:headerReference w:type="default" r:id="rId7"/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394473E" w14:textId="77777777" w:rsidR="00E14BF0" w:rsidRDefault="00E14BF0" w:rsidP="00842F1D">
      <w:pPr>
        <w:spacing w:after="0" w:line="240" w:lineRule="auto"/>
      </w:pPr>
      <w:r>
        <w:separator/>
      </w:r>
    </w:p>
  </w:endnote>
  <w:endnote w:type="continuationSeparator" w:id="0">
    <w:p w14:paraId="5C5A5432" w14:textId="77777777" w:rsidR="00E14BF0" w:rsidRDefault="00E14BF0" w:rsidP="00842F1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8F3A137" w14:textId="77777777" w:rsidR="00E14BF0" w:rsidRDefault="00E14BF0" w:rsidP="00842F1D">
      <w:pPr>
        <w:spacing w:after="0" w:line="240" w:lineRule="auto"/>
      </w:pPr>
      <w:r>
        <w:separator/>
      </w:r>
    </w:p>
  </w:footnote>
  <w:footnote w:type="continuationSeparator" w:id="0">
    <w:p w14:paraId="787A018B" w14:textId="77777777" w:rsidR="00E14BF0" w:rsidRDefault="00E14BF0" w:rsidP="00842F1D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2A221AB" w14:textId="06D96847" w:rsidR="00842F1D" w:rsidRPr="00842F1D" w:rsidRDefault="008E316A" w:rsidP="008E316A">
    <w:pPr>
      <w:pStyle w:val="MyStyle"/>
    </w:pPr>
    <w:r>
      <w:t>30007736</w:t>
    </w:r>
    <w:r w:rsidR="00842F1D" w:rsidRPr="00842F1D">
      <w:ptab w:relativeTo="margin" w:alignment="center" w:leader="none"/>
    </w:r>
    <w:r w:rsidR="00842F1D" w:rsidRPr="00842F1D">
      <w:ptab w:relativeTo="margin" w:alignment="right" w:leader="none"/>
    </w:r>
    <w:r>
      <w:t>Richard Pountney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04E0F45"/>
    <w:multiLevelType w:val="hybridMultilevel"/>
    <w:tmpl w:val="9B6606A4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564216090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DA1MjY3NTAzNzE1NrBQ0lEKTi0uzszPAykwqgUAYfPx5ywAAAA="/>
  </w:docVars>
  <w:rsids>
    <w:rsidRoot w:val="003F6EF3"/>
    <w:rsid w:val="00010D04"/>
    <w:rsid w:val="000139E7"/>
    <w:rsid w:val="000B0BC1"/>
    <w:rsid w:val="000D4598"/>
    <w:rsid w:val="000E7190"/>
    <w:rsid w:val="000F54DF"/>
    <w:rsid w:val="001003B7"/>
    <w:rsid w:val="00173984"/>
    <w:rsid w:val="001F7C0D"/>
    <w:rsid w:val="00204AB6"/>
    <w:rsid w:val="0023304A"/>
    <w:rsid w:val="00306088"/>
    <w:rsid w:val="00306815"/>
    <w:rsid w:val="00374FD4"/>
    <w:rsid w:val="0038087F"/>
    <w:rsid w:val="00380FE8"/>
    <w:rsid w:val="003F6EF3"/>
    <w:rsid w:val="004419F3"/>
    <w:rsid w:val="004A6F5E"/>
    <w:rsid w:val="004B1978"/>
    <w:rsid w:val="005C3677"/>
    <w:rsid w:val="006135F3"/>
    <w:rsid w:val="0063380B"/>
    <w:rsid w:val="00660EDB"/>
    <w:rsid w:val="0068685B"/>
    <w:rsid w:val="006B43E6"/>
    <w:rsid w:val="006E0835"/>
    <w:rsid w:val="00704B55"/>
    <w:rsid w:val="007E7F18"/>
    <w:rsid w:val="00836920"/>
    <w:rsid w:val="00837FB5"/>
    <w:rsid w:val="00842F1D"/>
    <w:rsid w:val="008E316A"/>
    <w:rsid w:val="00920802"/>
    <w:rsid w:val="009D189C"/>
    <w:rsid w:val="009D3C06"/>
    <w:rsid w:val="009D79AF"/>
    <w:rsid w:val="009E1C12"/>
    <w:rsid w:val="00A178C0"/>
    <w:rsid w:val="00A21E87"/>
    <w:rsid w:val="00A94A60"/>
    <w:rsid w:val="00AC641F"/>
    <w:rsid w:val="00AE3D9F"/>
    <w:rsid w:val="00B56565"/>
    <w:rsid w:val="00B60C97"/>
    <w:rsid w:val="00B75F68"/>
    <w:rsid w:val="00B802D5"/>
    <w:rsid w:val="00BB466A"/>
    <w:rsid w:val="00C800A2"/>
    <w:rsid w:val="00CF3D65"/>
    <w:rsid w:val="00D16595"/>
    <w:rsid w:val="00D23537"/>
    <w:rsid w:val="00D3583F"/>
    <w:rsid w:val="00DE647F"/>
    <w:rsid w:val="00E14BF0"/>
    <w:rsid w:val="00E72CA8"/>
    <w:rsid w:val="00E73C52"/>
    <w:rsid w:val="00E928E8"/>
    <w:rsid w:val="00F0365D"/>
    <w:rsid w:val="00F74A5D"/>
    <w:rsid w:val="00FB300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38AD024"/>
  <w15:docId w15:val="{458BAE52-F693-4A87-9E9B-27D680BA155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AU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C800A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MediumList1">
    <w:name w:val="Medium List 1"/>
    <w:basedOn w:val="TableNormal"/>
    <w:uiPriority w:val="65"/>
    <w:rsid w:val="00C800A2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000000" w:themeColor="text1"/>
        <w:bottom w:val="single" w:sz="8" w:space="0" w:color="000000" w:themeColor="text1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000000" w:themeColor="text1"/>
        </w:tcBorders>
      </w:tcPr>
    </w:tblStylePr>
    <w:tblStylePr w:type="lastRow">
      <w:rPr>
        <w:b/>
        <w:bCs/>
        <w:color w:val="1F497D" w:themeColor="text2"/>
      </w:rPr>
      <w:tblPr/>
      <w:tcPr>
        <w:tcBorders>
          <w:top w:val="single" w:sz="8" w:space="0" w:color="000000" w:themeColor="text1"/>
          <w:bottom w:val="single" w:sz="8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000000" w:themeColor="text1"/>
          <w:bottom w:val="single" w:sz="8" w:space="0" w:color="000000" w:themeColor="text1"/>
        </w:tcBorders>
      </w:tcPr>
    </w:tblStylePr>
    <w:tblStylePr w:type="band1Vert">
      <w:tblPr/>
      <w:tcPr>
        <w:shd w:val="clear" w:color="auto" w:fill="C0C0C0" w:themeFill="text1" w:themeFillTint="3F"/>
      </w:tcPr>
    </w:tblStylePr>
    <w:tblStylePr w:type="band1Horz">
      <w:tblPr/>
      <w:tcPr>
        <w:shd w:val="clear" w:color="auto" w:fill="C0C0C0" w:themeFill="text1" w:themeFillTint="3F"/>
      </w:tcPr>
    </w:tblStylePr>
  </w:style>
  <w:style w:type="table" w:customStyle="1" w:styleId="PlainTable11">
    <w:name w:val="Plain Table 11"/>
    <w:basedOn w:val="TableNormal"/>
    <w:uiPriority w:val="41"/>
    <w:rsid w:val="00C800A2"/>
    <w:pPr>
      <w:spacing w:after="0" w:line="240" w:lineRule="auto"/>
    </w:pPr>
    <w:tblPr>
      <w:tblStyleRowBandSize w:val="1"/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paragraph" w:styleId="ListParagraph">
    <w:name w:val="List Paragraph"/>
    <w:basedOn w:val="Normal"/>
    <w:uiPriority w:val="34"/>
    <w:qFormat/>
    <w:rsid w:val="000139E7"/>
    <w:pPr>
      <w:spacing w:after="160" w:line="256" w:lineRule="auto"/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842F1D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42F1D"/>
  </w:style>
  <w:style w:type="paragraph" w:styleId="Footer">
    <w:name w:val="footer"/>
    <w:basedOn w:val="Normal"/>
    <w:link w:val="FooterChar"/>
    <w:uiPriority w:val="99"/>
    <w:unhideWhenUsed/>
    <w:rsid w:val="00842F1D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42F1D"/>
  </w:style>
  <w:style w:type="paragraph" w:styleId="BalloonText">
    <w:name w:val="Balloon Text"/>
    <w:basedOn w:val="Normal"/>
    <w:link w:val="BalloonTextChar"/>
    <w:uiPriority w:val="99"/>
    <w:semiHidden/>
    <w:unhideWhenUsed/>
    <w:rsid w:val="00842F1D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42F1D"/>
    <w:rPr>
      <w:rFonts w:ascii="Tahoma" w:hAnsi="Tahoma" w:cs="Tahoma"/>
      <w:sz w:val="16"/>
      <w:szCs w:val="16"/>
    </w:rPr>
  </w:style>
  <w:style w:type="paragraph" w:customStyle="1" w:styleId="MyStyle">
    <w:name w:val="My Style"/>
    <w:basedOn w:val="Normal"/>
    <w:link w:val="MyStyleChar"/>
    <w:qFormat/>
    <w:rsid w:val="00CF3D65"/>
    <w:pPr>
      <w:spacing w:after="0" w:line="240" w:lineRule="auto"/>
    </w:pPr>
    <w:rPr>
      <w:color w:val="0000FF"/>
      <w:sz w:val="24"/>
    </w:rPr>
  </w:style>
  <w:style w:type="character" w:customStyle="1" w:styleId="MyStyleChar">
    <w:name w:val="My Style Char"/>
    <w:basedOn w:val="DefaultParagraphFont"/>
    <w:link w:val="MyStyle"/>
    <w:rsid w:val="00CF3D65"/>
    <w:rPr>
      <w:color w:val="0000FF"/>
      <w:sz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43784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02432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81581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32085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40582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23577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48393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12</TotalTime>
  <Pages>5</Pages>
  <Words>569</Words>
  <Characters>3244</Characters>
  <Application>Microsoft Office Word</Application>
  <DocSecurity>0</DocSecurity>
  <Lines>27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80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Josh Ferguson</dc:creator>
  <cp:lastModifiedBy>Richard Pountney</cp:lastModifiedBy>
  <cp:revision>47</cp:revision>
  <dcterms:created xsi:type="dcterms:W3CDTF">2022-06-03T09:12:00Z</dcterms:created>
  <dcterms:modified xsi:type="dcterms:W3CDTF">2022-06-30T05:21:00Z</dcterms:modified>
</cp:coreProperties>
</file>